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877F1" w14:textId="77777777" w:rsidR="009015DD" w:rsidRPr="00D53C08" w:rsidRDefault="00D6081A" w:rsidP="009015D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ACADEMIC</w:t>
      </w:r>
      <w:r w:rsidR="00D53C08" w:rsidRPr="00D53C08">
        <w:rPr>
          <w:rFonts w:ascii="Times New Roman" w:hAnsi="Times New Roman"/>
          <w:b/>
          <w:sz w:val="24"/>
          <w:szCs w:val="24"/>
          <w:lang w:val="en-GB"/>
        </w:rPr>
        <w:t xml:space="preserve"> FIELD AND </w:t>
      </w:r>
      <w:r>
        <w:rPr>
          <w:rFonts w:ascii="Times New Roman" w:hAnsi="Times New Roman"/>
          <w:b/>
          <w:sz w:val="24"/>
          <w:szCs w:val="24"/>
          <w:lang w:val="en-GB"/>
        </w:rPr>
        <w:t>ACADEMIC</w:t>
      </w:r>
      <w:r w:rsidRPr="00D53C08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="00D53C08" w:rsidRPr="00D53C08">
        <w:rPr>
          <w:rFonts w:ascii="Times New Roman" w:hAnsi="Times New Roman"/>
          <w:b/>
          <w:sz w:val="24"/>
          <w:szCs w:val="24"/>
          <w:lang w:val="en-GB"/>
        </w:rPr>
        <w:t xml:space="preserve">DISCIPLINE </w:t>
      </w:r>
      <w:r w:rsidR="00B5695A" w:rsidRPr="00D53C08">
        <w:rPr>
          <w:rFonts w:ascii="Times New Roman" w:hAnsi="Times New Roman"/>
          <w:b/>
          <w:sz w:val="24"/>
          <w:szCs w:val="24"/>
          <w:lang w:val="en-GB"/>
        </w:rPr>
        <w:t>DE</w:t>
      </w:r>
      <w:r w:rsidR="00B5695A">
        <w:rPr>
          <w:rFonts w:ascii="Times New Roman" w:hAnsi="Times New Roman"/>
          <w:b/>
          <w:sz w:val="24"/>
          <w:szCs w:val="24"/>
          <w:lang w:val="en-GB"/>
        </w:rPr>
        <w:t>C</w:t>
      </w:r>
      <w:r w:rsidR="00B5695A" w:rsidRPr="00D53C08">
        <w:rPr>
          <w:rFonts w:ascii="Times New Roman" w:hAnsi="Times New Roman"/>
          <w:b/>
          <w:sz w:val="24"/>
          <w:szCs w:val="24"/>
          <w:lang w:val="en-GB"/>
        </w:rPr>
        <w:t>LARATION</w:t>
      </w:r>
    </w:p>
    <w:p w14:paraId="7C6E37C8" w14:textId="77777777" w:rsidR="009015DD" w:rsidRPr="00D53C08" w:rsidRDefault="009015DD" w:rsidP="009015DD">
      <w:pPr>
        <w:spacing w:after="0" w:line="240" w:lineRule="auto"/>
        <w:ind w:left="6372" w:firstLine="708"/>
        <w:rPr>
          <w:rFonts w:ascii="Times New Roman" w:hAnsi="Times New Roman"/>
          <w:sz w:val="24"/>
          <w:szCs w:val="24"/>
          <w:lang w:val="en-GB"/>
        </w:rPr>
      </w:pPr>
    </w:p>
    <w:p w14:paraId="2B5EEEB1" w14:textId="77777777" w:rsidR="009015DD" w:rsidRPr="00D53C08" w:rsidRDefault="009015DD" w:rsidP="009015DD">
      <w:pPr>
        <w:spacing w:after="0" w:line="240" w:lineRule="auto"/>
        <w:ind w:left="6372" w:firstLine="708"/>
        <w:rPr>
          <w:rFonts w:ascii="Times New Roman" w:hAnsi="Times New Roman"/>
          <w:sz w:val="24"/>
          <w:szCs w:val="24"/>
          <w:lang w:val="en-GB"/>
        </w:rPr>
      </w:pPr>
    </w:p>
    <w:p w14:paraId="73F7B9AA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…………………………………………….. </w:t>
      </w:r>
    </w:p>
    <w:p w14:paraId="019AA5E6" w14:textId="77777777" w:rsidR="009015DD" w:rsidRPr="00D53C08" w:rsidRDefault="00D53C08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>Name and surname</w:t>
      </w:r>
      <w:r w:rsidR="009015DD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24DB14D7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>(</w:t>
      </w:r>
      <w:r w:rsidR="00C268E5">
        <w:rPr>
          <w:rFonts w:ascii="Times New Roman" w:hAnsi="Times New Roman"/>
          <w:sz w:val="20"/>
          <w:szCs w:val="20"/>
          <w:lang w:val="en-GB"/>
        </w:rPr>
        <w:t>P</w:t>
      </w:r>
      <w:r w:rsidR="00D53C08">
        <w:rPr>
          <w:rFonts w:ascii="Times New Roman" w:hAnsi="Times New Roman"/>
          <w:sz w:val="20"/>
          <w:szCs w:val="20"/>
          <w:lang w:val="en-GB"/>
        </w:rPr>
        <w:t>rofessional title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/ </w:t>
      </w:r>
      <w:r w:rsidR="00D53C08">
        <w:rPr>
          <w:rFonts w:ascii="Times New Roman" w:hAnsi="Times New Roman"/>
          <w:sz w:val="20"/>
          <w:szCs w:val="20"/>
          <w:lang w:val="en-GB"/>
        </w:rPr>
        <w:t>academic degree/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D53C08">
        <w:rPr>
          <w:rFonts w:ascii="Times New Roman" w:hAnsi="Times New Roman"/>
          <w:sz w:val="20"/>
          <w:szCs w:val="20"/>
          <w:lang w:val="en-GB"/>
        </w:rPr>
        <w:t>academic title</w:t>
      </w:r>
      <w:r w:rsidRPr="00D53C08">
        <w:rPr>
          <w:rFonts w:ascii="Times New Roman" w:hAnsi="Times New Roman"/>
          <w:sz w:val="20"/>
          <w:szCs w:val="20"/>
          <w:lang w:val="en-GB"/>
        </w:rPr>
        <w:t>)</w:t>
      </w:r>
    </w:p>
    <w:p w14:paraId="03BB3D00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411FCD27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…………………………………………….. </w:t>
      </w:r>
    </w:p>
    <w:p w14:paraId="7C0E3070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ORCID </w:t>
      </w:r>
      <w:r w:rsidR="00D53C08">
        <w:rPr>
          <w:rFonts w:ascii="Times New Roman" w:hAnsi="Times New Roman"/>
          <w:sz w:val="20"/>
          <w:szCs w:val="20"/>
          <w:lang w:val="en-GB"/>
        </w:rPr>
        <w:t xml:space="preserve">number </w:t>
      </w:r>
      <w:r w:rsidRPr="00D53C08">
        <w:rPr>
          <w:rFonts w:ascii="Times New Roman" w:hAnsi="Times New Roman"/>
          <w:sz w:val="20"/>
          <w:szCs w:val="20"/>
          <w:lang w:val="en-GB"/>
        </w:rPr>
        <w:t>(</w:t>
      </w:r>
      <w:r w:rsidR="00D53C08">
        <w:rPr>
          <w:rFonts w:ascii="Times New Roman" w:hAnsi="Times New Roman"/>
          <w:sz w:val="20"/>
          <w:szCs w:val="20"/>
          <w:lang w:val="en-GB"/>
        </w:rPr>
        <w:t>if applicable</w:t>
      </w:r>
      <w:r w:rsidRPr="00D53C08">
        <w:rPr>
          <w:rFonts w:ascii="Times New Roman" w:hAnsi="Times New Roman"/>
          <w:sz w:val="20"/>
          <w:szCs w:val="20"/>
          <w:lang w:val="en-GB"/>
        </w:rPr>
        <w:t>)</w:t>
      </w:r>
    </w:p>
    <w:p w14:paraId="476523FC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0E225896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>……………………………………………..</w:t>
      </w:r>
    </w:p>
    <w:p w14:paraId="56AD2465" w14:textId="77777777" w:rsidR="009015DD" w:rsidRPr="00D53C08" w:rsidRDefault="00D53C08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>Basic organisational unit</w:t>
      </w:r>
    </w:p>
    <w:p w14:paraId="4B5A0F7B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910C4E3" w14:textId="77777777" w:rsidR="009015DD" w:rsidRPr="00D53C08" w:rsidRDefault="00D53C08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Employment in the group of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>:</w:t>
      </w:r>
    </w:p>
    <w:p w14:paraId="735E252F" w14:textId="77777777" w:rsidR="009015DD" w:rsidRPr="00D53C08" w:rsidRDefault="00C268E5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R</w:t>
      </w:r>
      <w:r w:rsidR="00D53C08">
        <w:rPr>
          <w:rFonts w:ascii="Times New Roman" w:hAnsi="Times New Roman"/>
          <w:sz w:val="24"/>
          <w:szCs w:val="24"/>
          <w:lang w:val="en-GB"/>
        </w:rPr>
        <w:t>esearch</w:t>
      </w:r>
      <w:r>
        <w:rPr>
          <w:rFonts w:ascii="Times New Roman" w:hAnsi="Times New Roman"/>
          <w:sz w:val="24"/>
          <w:szCs w:val="24"/>
          <w:lang w:val="en-GB"/>
        </w:rPr>
        <w:t xml:space="preserve"> staff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D53C08">
        <w:rPr>
          <w:rFonts w:ascii="Times New Roman" w:hAnsi="Times New Roman"/>
          <w:sz w:val="24"/>
          <w:szCs w:val="24"/>
          <w:lang w:val="en-GB"/>
        </w:rPr>
        <w:t>research and teaching</w:t>
      </w:r>
      <w:r>
        <w:rPr>
          <w:rFonts w:ascii="Times New Roman" w:hAnsi="Times New Roman"/>
          <w:sz w:val="24"/>
          <w:szCs w:val="24"/>
          <w:lang w:val="en-GB"/>
        </w:rPr>
        <w:t xml:space="preserve"> staff</w:t>
      </w:r>
      <w:r w:rsidR="00D53C08">
        <w:rPr>
          <w:rFonts w:ascii="Times New Roman" w:hAnsi="Times New Roman"/>
          <w:sz w:val="24"/>
          <w:szCs w:val="24"/>
          <w:lang w:val="en-GB"/>
        </w:rPr>
        <w:t>,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D53C08">
        <w:rPr>
          <w:rFonts w:ascii="Times New Roman" w:hAnsi="Times New Roman"/>
          <w:sz w:val="24"/>
          <w:szCs w:val="24"/>
          <w:lang w:val="en-GB"/>
        </w:rPr>
        <w:t>teaching staff or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D53C08">
        <w:rPr>
          <w:rFonts w:ascii="Times New Roman" w:hAnsi="Times New Roman"/>
          <w:sz w:val="24"/>
          <w:szCs w:val="24"/>
          <w:lang w:val="en-GB"/>
        </w:rPr>
        <w:t>other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>*</w:t>
      </w:r>
    </w:p>
    <w:p w14:paraId="7DC56B6A" w14:textId="77777777" w:rsidR="009015DD" w:rsidRPr="00D53C08" w:rsidRDefault="009015DD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9B6BEB7" w14:textId="77777777" w:rsidR="009015DD" w:rsidRPr="00D53C08" w:rsidRDefault="009015DD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12BF3A0A" w14:textId="77777777" w:rsidR="009015DD" w:rsidRPr="00D53C08" w:rsidRDefault="00D53C08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Under Article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343 </w:t>
      </w:r>
      <w:r>
        <w:rPr>
          <w:rFonts w:ascii="Times New Roman" w:hAnsi="Times New Roman"/>
          <w:sz w:val="24"/>
          <w:szCs w:val="24"/>
          <w:lang w:val="en-GB"/>
        </w:rPr>
        <w:t>section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7 </w:t>
      </w:r>
      <w:r>
        <w:rPr>
          <w:rFonts w:ascii="Times New Roman" w:hAnsi="Times New Roman"/>
          <w:sz w:val="24"/>
          <w:szCs w:val="24"/>
          <w:lang w:val="en-GB"/>
        </w:rPr>
        <w:t xml:space="preserve">of the Law on Higher Education and Science of 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20 </w:t>
      </w:r>
      <w:r>
        <w:rPr>
          <w:rFonts w:ascii="Times New Roman" w:hAnsi="Times New Roman"/>
          <w:sz w:val="24"/>
          <w:szCs w:val="24"/>
          <w:lang w:val="en-GB"/>
        </w:rPr>
        <w:t>July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2018</w:t>
      </w:r>
      <w:r>
        <w:rPr>
          <w:rFonts w:ascii="Times New Roman" w:hAnsi="Times New Roman"/>
          <w:sz w:val="24"/>
          <w:szCs w:val="24"/>
          <w:lang w:val="en-GB"/>
        </w:rPr>
        <w:t>,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I hereby declare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* </w:t>
      </w:r>
      <w:r>
        <w:rPr>
          <w:rFonts w:ascii="Times New Roman" w:hAnsi="Times New Roman"/>
          <w:sz w:val="24"/>
          <w:szCs w:val="24"/>
          <w:lang w:val="en-GB"/>
        </w:rPr>
        <w:t>that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en-GB"/>
        </w:rPr>
        <w:t>I conduct research activities</w:t>
      </w:r>
      <w:r w:rsidR="00A35469" w:rsidRPr="00D53C08">
        <w:rPr>
          <w:rFonts w:ascii="Times New Roman" w:hAnsi="Times New Roman"/>
          <w:b/>
          <w:sz w:val="24"/>
          <w:szCs w:val="24"/>
          <w:lang w:val="en-GB"/>
        </w:rPr>
        <w:t xml:space="preserve"> / </w:t>
      </w:r>
      <w:r>
        <w:rPr>
          <w:rFonts w:ascii="Times New Roman" w:hAnsi="Times New Roman"/>
          <w:b/>
          <w:sz w:val="24"/>
          <w:szCs w:val="24"/>
          <w:lang w:val="en-GB"/>
        </w:rPr>
        <w:t>I participate in conducting research activities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* </w:t>
      </w:r>
      <w:r>
        <w:rPr>
          <w:rFonts w:ascii="Times New Roman" w:hAnsi="Times New Roman"/>
          <w:sz w:val="24"/>
          <w:szCs w:val="24"/>
          <w:lang w:val="en-GB"/>
        </w:rPr>
        <w:t>at the Warsaw University of Technology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>,</w:t>
      </w:r>
    </w:p>
    <w:p w14:paraId="4D225704" w14:textId="77777777" w:rsidR="009015DD" w:rsidRPr="00D53C08" w:rsidRDefault="009015DD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97115F0" w14:textId="77777777" w:rsidR="009015DD" w:rsidRPr="00D53C08" w:rsidRDefault="00D6081A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i</w:t>
      </w:r>
      <w:r w:rsidR="00D53C08">
        <w:rPr>
          <w:rFonts w:ascii="Times New Roman" w:hAnsi="Times New Roman"/>
          <w:sz w:val="24"/>
          <w:szCs w:val="24"/>
          <w:lang w:val="en-GB"/>
        </w:rPr>
        <w:t>n the following academic dis</w:t>
      </w:r>
      <w:r>
        <w:rPr>
          <w:rFonts w:ascii="Times New Roman" w:hAnsi="Times New Roman"/>
          <w:sz w:val="24"/>
          <w:szCs w:val="24"/>
          <w:lang w:val="en-GB"/>
        </w:rPr>
        <w:t>c</w:t>
      </w:r>
      <w:r w:rsidR="00D53C08">
        <w:rPr>
          <w:rFonts w:ascii="Times New Roman" w:hAnsi="Times New Roman"/>
          <w:sz w:val="24"/>
          <w:szCs w:val="24"/>
          <w:lang w:val="en-GB"/>
        </w:rPr>
        <w:t>iplines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 xml:space="preserve">**: </w:t>
      </w:r>
      <w:r w:rsidR="00484605" w:rsidRPr="00D53C08">
        <w:rPr>
          <w:rFonts w:ascii="Times New Roman" w:hAnsi="Times New Roman"/>
          <w:sz w:val="24"/>
          <w:szCs w:val="24"/>
          <w:lang w:val="en-GB"/>
        </w:rPr>
        <w:t xml:space="preserve">        </w:t>
      </w:r>
      <w:r>
        <w:rPr>
          <w:rFonts w:ascii="Times New Roman" w:hAnsi="Times New Roman"/>
          <w:sz w:val="24"/>
          <w:szCs w:val="24"/>
          <w:lang w:val="en-GB"/>
        </w:rPr>
        <w:t>in the following academic fields</w:t>
      </w:r>
      <w:r w:rsidR="009015DD" w:rsidRPr="00D53C08">
        <w:rPr>
          <w:rFonts w:ascii="Times New Roman" w:hAnsi="Times New Roman"/>
          <w:sz w:val="24"/>
          <w:szCs w:val="24"/>
          <w:lang w:val="en-GB"/>
        </w:rPr>
        <w:t>:</w:t>
      </w:r>
    </w:p>
    <w:p w14:paraId="426357BA" w14:textId="77777777" w:rsidR="009015DD" w:rsidRPr="00D53C08" w:rsidRDefault="009015DD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1 </w:t>
      </w:r>
      <w:r w:rsidRPr="00D53C08">
        <w:rPr>
          <w:rFonts w:ascii="Times New Roman" w:hAnsi="Times New Roman"/>
          <w:sz w:val="20"/>
          <w:szCs w:val="20"/>
          <w:lang w:val="en-GB"/>
        </w:rPr>
        <w:t>…………………..….….……………………</w:t>
      </w:r>
      <w:r w:rsidRPr="00D53C08">
        <w:rPr>
          <w:rFonts w:ascii="Times New Roman" w:hAnsi="Times New Roman"/>
          <w:sz w:val="24"/>
          <w:szCs w:val="24"/>
          <w:lang w:val="en-GB"/>
        </w:rPr>
        <w:t>.</w:t>
      </w:r>
      <w:r w:rsidR="007D13B4"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7D13B4" w:rsidRPr="00D53C08">
        <w:rPr>
          <w:rFonts w:ascii="Times New Roman" w:hAnsi="Times New Roman"/>
          <w:sz w:val="24"/>
          <w:szCs w:val="24"/>
          <w:lang w:val="en-GB"/>
        </w:rPr>
        <w:tab/>
      </w:r>
      <w:r w:rsidR="00484605" w:rsidRPr="00D53C08">
        <w:rPr>
          <w:rFonts w:ascii="Times New Roman" w:hAnsi="Times New Roman"/>
          <w:sz w:val="24"/>
          <w:szCs w:val="24"/>
          <w:lang w:val="en-GB"/>
        </w:rPr>
        <w:t xml:space="preserve">           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1 </w:t>
      </w:r>
      <w:r w:rsidRPr="00D53C08">
        <w:rPr>
          <w:rFonts w:ascii="Times New Roman" w:hAnsi="Times New Roman"/>
          <w:sz w:val="20"/>
          <w:szCs w:val="20"/>
          <w:lang w:val="en-GB"/>
        </w:rPr>
        <w:t>………………………………………………</w:t>
      </w:r>
    </w:p>
    <w:p w14:paraId="7829559B" w14:textId="77777777" w:rsidR="009015DD" w:rsidRPr="00D53C08" w:rsidRDefault="009015DD" w:rsidP="009015DD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2 </w:t>
      </w:r>
      <w:r w:rsidRPr="00D53C08">
        <w:rPr>
          <w:rFonts w:ascii="Times New Roman" w:hAnsi="Times New Roman"/>
          <w:sz w:val="20"/>
          <w:szCs w:val="20"/>
          <w:lang w:val="en-GB"/>
        </w:rPr>
        <w:t>…………………………………....…………</w:t>
      </w:r>
      <w:r w:rsidRPr="00D53C08">
        <w:rPr>
          <w:rFonts w:ascii="Times New Roman" w:hAnsi="Times New Roman"/>
          <w:sz w:val="24"/>
          <w:szCs w:val="24"/>
          <w:lang w:val="en-GB"/>
        </w:rPr>
        <w:t>.</w:t>
      </w:r>
      <w:r w:rsidR="007D13B4"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7D13B4" w:rsidRPr="00D53C08">
        <w:rPr>
          <w:rFonts w:ascii="Times New Roman" w:hAnsi="Times New Roman"/>
          <w:sz w:val="24"/>
          <w:szCs w:val="24"/>
          <w:lang w:val="en-GB"/>
        </w:rPr>
        <w:tab/>
      </w:r>
      <w:r w:rsidR="00484605" w:rsidRPr="00D53C08">
        <w:rPr>
          <w:rFonts w:ascii="Times New Roman" w:hAnsi="Times New Roman"/>
          <w:sz w:val="24"/>
          <w:szCs w:val="24"/>
          <w:lang w:val="en-GB"/>
        </w:rPr>
        <w:t xml:space="preserve">           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2 </w:t>
      </w:r>
      <w:r w:rsidRPr="00D53C08">
        <w:rPr>
          <w:rFonts w:ascii="Times New Roman" w:hAnsi="Times New Roman"/>
          <w:sz w:val="20"/>
          <w:szCs w:val="20"/>
          <w:lang w:val="en-GB"/>
        </w:rPr>
        <w:t>………………………………………………</w:t>
      </w:r>
    </w:p>
    <w:p w14:paraId="64C60FBF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1D56F6B8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C43ACA3" w14:textId="77777777" w:rsidR="00D0061D" w:rsidRPr="00D53C08" w:rsidRDefault="00D0061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B42C11B" w14:textId="77777777" w:rsidR="0048480A" w:rsidRPr="00D53C08" w:rsidRDefault="0048480A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0AF70520" w14:textId="77777777" w:rsidR="00D0061D" w:rsidRPr="00D53C08" w:rsidRDefault="00D0061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418C47B6" w14:textId="77777777" w:rsidR="009015DD" w:rsidRPr="00D53C08" w:rsidRDefault="009015DD" w:rsidP="009015DD">
      <w:pPr>
        <w:spacing w:after="0" w:line="240" w:lineRule="auto"/>
        <w:ind w:left="3540" w:firstLine="708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….………………………………………...............  </w:t>
      </w:r>
    </w:p>
    <w:p w14:paraId="3DA7D59A" w14:textId="77777777" w:rsidR="009015DD" w:rsidRPr="00D53C08" w:rsidRDefault="009015DD" w:rsidP="009015DD">
      <w:pPr>
        <w:spacing w:after="0" w:line="240" w:lineRule="auto"/>
        <w:ind w:left="4956"/>
        <w:rPr>
          <w:rFonts w:ascii="Times New Roman" w:hAnsi="Times New Roman"/>
          <w:sz w:val="24"/>
          <w:szCs w:val="24"/>
          <w:lang w:val="en-GB"/>
        </w:rPr>
      </w:pPr>
      <w:r w:rsidRPr="00D53C08">
        <w:rPr>
          <w:rFonts w:ascii="Times New Roman" w:hAnsi="Times New Roman"/>
          <w:sz w:val="24"/>
          <w:szCs w:val="24"/>
          <w:lang w:val="en-GB"/>
        </w:rPr>
        <w:t xml:space="preserve">        </w:t>
      </w:r>
      <w:r w:rsidR="00D6081A">
        <w:rPr>
          <w:rFonts w:ascii="Times New Roman" w:hAnsi="Times New Roman"/>
          <w:sz w:val="24"/>
          <w:szCs w:val="24"/>
          <w:lang w:val="en-GB"/>
        </w:rPr>
        <w:t>City</w:t>
      </w:r>
      <w:r w:rsidRPr="00D53C08">
        <w:rPr>
          <w:rFonts w:ascii="Times New Roman" w:hAnsi="Times New Roman"/>
          <w:sz w:val="24"/>
          <w:szCs w:val="24"/>
          <w:lang w:val="en-GB"/>
        </w:rPr>
        <w:t>/ dat</w:t>
      </w:r>
      <w:r w:rsidR="00D6081A">
        <w:rPr>
          <w:rFonts w:ascii="Times New Roman" w:hAnsi="Times New Roman"/>
          <w:sz w:val="24"/>
          <w:szCs w:val="24"/>
          <w:lang w:val="en-GB"/>
        </w:rPr>
        <w:t>e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/ </w:t>
      </w:r>
      <w:r w:rsidR="00D6081A">
        <w:rPr>
          <w:rFonts w:ascii="Times New Roman" w:hAnsi="Times New Roman"/>
          <w:sz w:val="24"/>
          <w:szCs w:val="24"/>
          <w:lang w:val="en-GB"/>
        </w:rPr>
        <w:t>legible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D6081A">
        <w:rPr>
          <w:rFonts w:ascii="Times New Roman" w:hAnsi="Times New Roman"/>
          <w:sz w:val="24"/>
          <w:szCs w:val="24"/>
          <w:lang w:val="en-GB"/>
        </w:rPr>
        <w:t>signature</w:t>
      </w:r>
      <w:r w:rsidRPr="00D53C0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6ABA4F88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088A0567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31FDF099" w14:textId="77777777" w:rsidR="003E6349" w:rsidRPr="00D53C08" w:rsidRDefault="003E6349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7603EF8D" w14:textId="77777777" w:rsidR="009015DD" w:rsidRPr="00D53C08" w:rsidRDefault="009015DD" w:rsidP="009015D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*   </w:t>
      </w:r>
      <w:r w:rsidR="00D6081A">
        <w:rPr>
          <w:rFonts w:ascii="Times New Roman" w:hAnsi="Times New Roman"/>
          <w:sz w:val="20"/>
          <w:szCs w:val="20"/>
          <w:lang w:val="en-GB"/>
        </w:rPr>
        <w:t xml:space="preserve">choose as </w:t>
      </w:r>
      <w:r w:rsidR="00C268E5">
        <w:rPr>
          <w:rFonts w:ascii="Times New Roman" w:hAnsi="Times New Roman"/>
          <w:sz w:val="20"/>
          <w:szCs w:val="20"/>
          <w:lang w:val="en-GB"/>
        </w:rPr>
        <w:t>appropriate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1009E97D" w14:textId="77777777" w:rsidR="009015DD" w:rsidRPr="00D53C08" w:rsidRDefault="009015DD" w:rsidP="009015DD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** </w:t>
      </w:r>
      <w:r w:rsidR="00D6081A">
        <w:rPr>
          <w:rFonts w:ascii="Times New Roman" w:hAnsi="Times New Roman"/>
          <w:sz w:val="20"/>
          <w:szCs w:val="20"/>
          <w:lang w:val="en-GB"/>
        </w:rPr>
        <w:t>Under Article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343 </w:t>
      </w:r>
      <w:r w:rsidR="00D6081A">
        <w:rPr>
          <w:rFonts w:ascii="Times New Roman" w:hAnsi="Times New Roman"/>
          <w:sz w:val="20"/>
          <w:szCs w:val="20"/>
          <w:lang w:val="en-GB"/>
        </w:rPr>
        <w:t>section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8 </w:t>
      </w:r>
      <w:r w:rsidR="00D6081A">
        <w:rPr>
          <w:rFonts w:ascii="Times New Roman" w:hAnsi="Times New Roman"/>
          <w:sz w:val="20"/>
          <w:szCs w:val="20"/>
          <w:lang w:val="en-GB"/>
        </w:rPr>
        <w:t xml:space="preserve">of the Law on Higher Education and Science, in total no more than 2 disciplines can be </w:t>
      </w:r>
      <w:r w:rsidR="00D82885">
        <w:rPr>
          <w:rFonts w:ascii="Times New Roman" w:hAnsi="Times New Roman"/>
          <w:sz w:val="20"/>
          <w:szCs w:val="20"/>
          <w:lang w:val="en-GB"/>
        </w:rPr>
        <w:t>indicated</w:t>
      </w:r>
      <w:r w:rsidR="00D6081A">
        <w:rPr>
          <w:rFonts w:ascii="Times New Roman" w:hAnsi="Times New Roman"/>
          <w:sz w:val="20"/>
          <w:szCs w:val="20"/>
          <w:lang w:val="en-GB"/>
        </w:rPr>
        <w:t xml:space="preserve"> in all entities to which this </w:t>
      </w:r>
      <w:r w:rsidR="002F6827">
        <w:rPr>
          <w:rFonts w:ascii="Times New Roman" w:hAnsi="Times New Roman"/>
          <w:sz w:val="20"/>
          <w:szCs w:val="20"/>
          <w:lang w:val="en-GB"/>
        </w:rPr>
        <w:t>D</w:t>
      </w:r>
      <w:r w:rsidR="00D6081A">
        <w:rPr>
          <w:rFonts w:ascii="Times New Roman" w:hAnsi="Times New Roman"/>
          <w:sz w:val="20"/>
          <w:szCs w:val="20"/>
          <w:lang w:val="en-GB"/>
        </w:rPr>
        <w:t>eclaration is submitted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. </w:t>
      </w:r>
    </w:p>
    <w:p w14:paraId="674F1E39" w14:textId="77777777" w:rsidR="00060AB0" w:rsidRPr="00D53C08" w:rsidRDefault="009015DD" w:rsidP="003E6349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** </w:t>
      </w:r>
      <w:r w:rsidR="00D82885">
        <w:rPr>
          <w:rFonts w:ascii="Times New Roman" w:hAnsi="Times New Roman"/>
          <w:sz w:val="20"/>
          <w:szCs w:val="20"/>
          <w:lang w:val="en-GB"/>
        </w:rPr>
        <w:t xml:space="preserve">The first discipline shall implicitly include academic achievements </w:t>
      </w:r>
      <w:r w:rsidR="003D3CE9">
        <w:rPr>
          <w:rFonts w:ascii="Times New Roman" w:hAnsi="Times New Roman"/>
          <w:sz w:val="20"/>
          <w:szCs w:val="20"/>
          <w:lang w:val="en-GB"/>
        </w:rPr>
        <w:t>from</w:t>
      </w:r>
      <w:r w:rsidR="00D82885">
        <w:rPr>
          <w:rFonts w:ascii="Times New Roman" w:hAnsi="Times New Roman"/>
          <w:sz w:val="20"/>
          <w:szCs w:val="20"/>
          <w:lang w:val="en-GB"/>
        </w:rPr>
        <w:t xml:space="preserve"> the System 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of </w:t>
      </w:r>
      <w:r w:rsidR="00D82885">
        <w:rPr>
          <w:rFonts w:ascii="Times New Roman" w:hAnsi="Times New Roman"/>
          <w:sz w:val="20"/>
          <w:szCs w:val="20"/>
          <w:lang w:val="en-GB"/>
        </w:rPr>
        <w:t xml:space="preserve">Integrated Information on Science 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POL-on. </w:t>
      </w:r>
      <w:r w:rsidR="003D3CE9">
        <w:rPr>
          <w:rFonts w:ascii="Times New Roman" w:hAnsi="Times New Roman"/>
          <w:sz w:val="20"/>
          <w:szCs w:val="20"/>
          <w:lang w:val="en-GB"/>
        </w:rPr>
        <w:t>Indicated disciplines and assignment</w:t>
      </w:r>
      <w:r w:rsidR="00C268E5">
        <w:rPr>
          <w:rFonts w:ascii="Times New Roman" w:hAnsi="Times New Roman"/>
          <w:sz w:val="20"/>
          <w:szCs w:val="20"/>
          <w:lang w:val="en-GB"/>
        </w:rPr>
        <w:t>s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 of individual achievements may be amended at any time. </w:t>
      </w:r>
    </w:p>
    <w:p w14:paraId="61476B4A" w14:textId="77777777" w:rsidR="003E6349" w:rsidRPr="00D53C08" w:rsidRDefault="003E6349" w:rsidP="009015DD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  <w:lang w:val="en-GB"/>
        </w:rPr>
      </w:pPr>
    </w:p>
    <w:p w14:paraId="0BEBD605" w14:textId="77777777" w:rsidR="009015DD" w:rsidRPr="00D53C08" w:rsidRDefault="003D3CE9" w:rsidP="009015DD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  <w:lang w:val="en-GB"/>
        </w:rPr>
      </w:pPr>
      <w:r>
        <w:rPr>
          <w:rFonts w:ascii="Times New Roman" w:hAnsi="Times New Roman"/>
          <w:b/>
          <w:sz w:val="20"/>
          <w:szCs w:val="20"/>
          <w:u w:val="single"/>
          <w:lang w:val="en-GB"/>
        </w:rPr>
        <w:t>Instructions</w:t>
      </w:r>
      <w:r w:rsidR="009015DD" w:rsidRPr="00D53C08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: </w:t>
      </w:r>
    </w:p>
    <w:p w14:paraId="717E3303" w14:textId="77777777" w:rsidR="009015DD" w:rsidRPr="00D53C08" w:rsidRDefault="009015DD" w:rsidP="009015DD">
      <w:pPr>
        <w:spacing w:after="0" w:line="240" w:lineRule="auto"/>
        <w:ind w:left="142" w:hanging="142"/>
        <w:jc w:val="both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▪ </w:t>
      </w:r>
      <w:r w:rsidR="003D3CE9">
        <w:rPr>
          <w:rFonts w:ascii="Times New Roman" w:hAnsi="Times New Roman"/>
          <w:sz w:val="20"/>
          <w:szCs w:val="20"/>
          <w:lang w:val="en-GB"/>
        </w:rPr>
        <w:t>Under Article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343 </w:t>
      </w:r>
      <w:r w:rsidR="003D3CE9">
        <w:rPr>
          <w:rFonts w:ascii="Times New Roman" w:hAnsi="Times New Roman"/>
          <w:sz w:val="20"/>
          <w:szCs w:val="20"/>
          <w:lang w:val="en-GB"/>
        </w:rPr>
        <w:t>section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D3CE9">
        <w:rPr>
          <w:rFonts w:ascii="Times New Roman" w:hAnsi="Times New Roman"/>
          <w:sz w:val="20"/>
          <w:szCs w:val="20"/>
          <w:lang w:val="en-GB"/>
        </w:rPr>
        <w:t>7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of the Law, this </w:t>
      </w:r>
      <w:r w:rsidR="002F6827">
        <w:rPr>
          <w:rFonts w:ascii="Times New Roman" w:hAnsi="Times New Roman"/>
          <w:sz w:val="20"/>
          <w:szCs w:val="20"/>
          <w:lang w:val="en-GB"/>
        </w:rPr>
        <w:t>D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eclaration shall be submitted only by persons conducting research activities and persons participating in conducting research activities employed within an employment relationship with the Warsaw University of Technology.  </w:t>
      </w:r>
    </w:p>
    <w:p w14:paraId="1177F8F2" w14:textId="77777777" w:rsidR="009015DD" w:rsidRPr="00D53C08" w:rsidRDefault="009015DD" w:rsidP="009015DD">
      <w:pPr>
        <w:spacing w:after="0" w:line="240" w:lineRule="auto"/>
        <w:ind w:left="142" w:hanging="142"/>
        <w:jc w:val="both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▪ </w:t>
      </w:r>
      <w:r w:rsidR="003D3CE9">
        <w:rPr>
          <w:rFonts w:ascii="Times New Roman" w:hAnsi="Times New Roman"/>
          <w:sz w:val="20"/>
          <w:szCs w:val="20"/>
          <w:lang w:val="en-GB"/>
        </w:rPr>
        <w:t>Under Article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343 </w:t>
      </w:r>
      <w:r w:rsidR="003D3CE9">
        <w:rPr>
          <w:rFonts w:ascii="Times New Roman" w:hAnsi="Times New Roman"/>
          <w:sz w:val="20"/>
          <w:szCs w:val="20"/>
          <w:lang w:val="en-GB"/>
        </w:rPr>
        <w:t>section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D3CE9">
        <w:rPr>
          <w:rFonts w:ascii="Times New Roman" w:hAnsi="Times New Roman"/>
          <w:sz w:val="20"/>
          <w:szCs w:val="20"/>
          <w:lang w:val="en-GB"/>
        </w:rPr>
        <w:t>7</w:t>
      </w:r>
      <w:r w:rsidR="003D3CE9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of the Law, this </w:t>
      </w:r>
      <w:r w:rsidR="002F6827">
        <w:rPr>
          <w:rFonts w:ascii="Times New Roman" w:hAnsi="Times New Roman"/>
          <w:sz w:val="20"/>
          <w:szCs w:val="20"/>
          <w:lang w:val="en-GB"/>
        </w:rPr>
        <w:t>D</w:t>
      </w:r>
      <w:r w:rsidR="003D3CE9">
        <w:rPr>
          <w:rFonts w:ascii="Times New Roman" w:hAnsi="Times New Roman"/>
          <w:sz w:val="20"/>
          <w:szCs w:val="20"/>
          <w:lang w:val="en-GB"/>
        </w:rPr>
        <w:t>eclaration may be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amended no earlier than after 2 years </w:t>
      </w:r>
      <w:r w:rsidR="002F6827">
        <w:rPr>
          <w:rFonts w:ascii="Times New Roman" w:hAnsi="Times New Roman"/>
          <w:sz w:val="20"/>
          <w:szCs w:val="20"/>
          <w:lang w:val="en-GB"/>
        </w:rPr>
        <w:t>from</w:t>
      </w:r>
      <w:r w:rsidR="003D3CE9">
        <w:rPr>
          <w:rFonts w:ascii="Times New Roman" w:hAnsi="Times New Roman"/>
          <w:sz w:val="20"/>
          <w:szCs w:val="20"/>
          <w:lang w:val="en-GB"/>
        </w:rPr>
        <w:t xml:space="preserve"> the day of submitting this Declaration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. </w:t>
      </w:r>
    </w:p>
    <w:p w14:paraId="42962352" w14:textId="77777777" w:rsidR="009015DD" w:rsidRPr="00D53C08" w:rsidRDefault="009015DD" w:rsidP="009015DD">
      <w:pPr>
        <w:spacing w:after="0" w:line="240" w:lineRule="auto"/>
        <w:ind w:left="142" w:hanging="142"/>
        <w:jc w:val="both"/>
        <w:rPr>
          <w:rFonts w:ascii="Times New Roman" w:hAnsi="Times New Roman"/>
          <w:sz w:val="20"/>
          <w:szCs w:val="20"/>
          <w:lang w:val="en-GB"/>
        </w:rPr>
      </w:pPr>
      <w:r w:rsidRPr="00D53C08">
        <w:rPr>
          <w:rFonts w:ascii="Times New Roman" w:hAnsi="Times New Roman"/>
          <w:sz w:val="20"/>
          <w:szCs w:val="20"/>
          <w:lang w:val="en-GB"/>
        </w:rPr>
        <w:t xml:space="preserve">▪ </w:t>
      </w:r>
      <w:r w:rsidR="002F6827">
        <w:rPr>
          <w:rFonts w:ascii="Times New Roman" w:hAnsi="Times New Roman"/>
          <w:sz w:val="20"/>
          <w:szCs w:val="20"/>
          <w:lang w:val="en-GB"/>
        </w:rPr>
        <w:t>Under Article</w:t>
      </w:r>
      <w:r w:rsidR="002F6827" w:rsidRPr="00D53C08">
        <w:rPr>
          <w:rFonts w:ascii="Times New Roman" w:hAnsi="Times New Roman"/>
          <w:sz w:val="20"/>
          <w:szCs w:val="20"/>
          <w:lang w:val="en-GB"/>
        </w:rPr>
        <w:t xml:space="preserve"> 343 </w:t>
      </w:r>
      <w:r w:rsidR="002F6827">
        <w:rPr>
          <w:rFonts w:ascii="Times New Roman" w:hAnsi="Times New Roman"/>
          <w:sz w:val="20"/>
          <w:szCs w:val="20"/>
          <w:lang w:val="en-GB"/>
        </w:rPr>
        <w:t>section</w:t>
      </w:r>
      <w:r w:rsidR="002F6827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2F6827">
        <w:rPr>
          <w:rFonts w:ascii="Times New Roman" w:hAnsi="Times New Roman"/>
          <w:sz w:val="20"/>
          <w:szCs w:val="20"/>
          <w:lang w:val="en-GB"/>
        </w:rPr>
        <w:t>9</w:t>
      </w:r>
      <w:r w:rsidR="002F6827"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2F6827">
        <w:rPr>
          <w:rFonts w:ascii="Times New Roman" w:hAnsi="Times New Roman"/>
          <w:sz w:val="20"/>
          <w:szCs w:val="20"/>
          <w:lang w:val="en-GB"/>
        </w:rPr>
        <w:t>of the Law, this Declaration</w:t>
      </w:r>
      <w:r w:rsidRPr="00D53C0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2F6827">
        <w:rPr>
          <w:rFonts w:ascii="Times New Roman" w:hAnsi="Times New Roman"/>
          <w:sz w:val="20"/>
          <w:szCs w:val="20"/>
          <w:lang w:val="en-GB"/>
        </w:rPr>
        <w:t>shall be submitted including the recently obtained academic degree, degree in art or professor’s title or current academic or artistic achievements.</w:t>
      </w:r>
    </w:p>
    <w:p w14:paraId="14D5DE9A" w14:textId="77777777" w:rsidR="00060AB0" w:rsidRPr="00D53C08" w:rsidRDefault="00060AB0" w:rsidP="00D82885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sectPr w:rsidR="00060AB0" w:rsidRPr="00D53C08" w:rsidSect="00735805">
      <w:pgSz w:w="11906" w:h="16838"/>
      <w:pgMar w:top="1276" w:right="1418" w:bottom="1276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22FE3"/>
    <w:multiLevelType w:val="hybridMultilevel"/>
    <w:tmpl w:val="97727D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77283C"/>
    <w:multiLevelType w:val="hybridMultilevel"/>
    <w:tmpl w:val="7C7C3C6A"/>
    <w:lvl w:ilvl="0" w:tplc="1ADA7344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D17E46"/>
    <w:multiLevelType w:val="hybridMultilevel"/>
    <w:tmpl w:val="086C90A4"/>
    <w:lvl w:ilvl="0" w:tplc="B770C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141FB"/>
    <w:multiLevelType w:val="hybridMultilevel"/>
    <w:tmpl w:val="EB6AF1DA"/>
    <w:lvl w:ilvl="0" w:tplc="163C60C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96906"/>
    <w:multiLevelType w:val="hybridMultilevel"/>
    <w:tmpl w:val="4320789E"/>
    <w:lvl w:ilvl="0" w:tplc="04150011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423C5"/>
    <w:multiLevelType w:val="hybridMultilevel"/>
    <w:tmpl w:val="DE0AAA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EB7247"/>
    <w:multiLevelType w:val="hybridMultilevel"/>
    <w:tmpl w:val="E11C957E"/>
    <w:lvl w:ilvl="0" w:tplc="1ADA7344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852AD"/>
    <w:multiLevelType w:val="hybridMultilevel"/>
    <w:tmpl w:val="057EF9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94910"/>
    <w:multiLevelType w:val="hybridMultilevel"/>
    <w:tmpl w:val="751AE8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25D85"/>
    <w:multiLevelType w:val="hybridMultilevel"/>
    <w:tmpl w:val="AE268F7C"/>
    <w:lvl w:ilvl="0" w:tplc="EBEC6AC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A7DB9"/>
    <w:multiLevelType w:val="hybridMultilevel"/>
    <w:tmpl w:val="3984E83C"/>
    <w:lvl w:ilvl="0" w:tplc="FF6686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526B21"/>
    <w:multiLevelType w:val="hybridMultilevel"/>
    <w:tmpl w:val="2D649B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2B28F6"/>
    <w:multiLevelType w:val="hybridMultilevel"/>
    <w:tmpl w:val="9E4EC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22833"/>
    <w:multiLevelType w:val="hybridMultilevel"/>
    <w:tmpl w:val="ECF2840E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439A2537"/>
    <w:multiLevelType w:val="hybridMultilevel"/>
    <w:tmpl w:val="94A4F5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BD1D41"/>
    <w:multiLevelType w:val="hybridMultilevel"/>
    <w:tmpl w:val="235E3B18"/>
    <w:lvl w:ilvl="0" w:tplc="9214A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D32B0"/>
    <w:multiLevelType w:val="hybridMultilevel"/>
    <w:tmpl w:val="C22EE1D4"/>
    <w:lvl w:ilvl="0" w:tplc="F7EE31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806E9"/>
    <w:multiLevelType w:val="hybridMultilevel"/>
    <w:tmpl w:val="0A2A49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7B3F91"/>
    <w:multiLevelType w:val="hybridMultilevel"/>
    <w:tmpl w:val="0602D8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E703E"/>
    <w:multiLevelType w:val="hybridMultilevel"/>
    <w:tmpl w:val="956016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1F1780"/>
    <w:multiLevelType w:val="hybridMultilevel"/>
    <w:tmpl w:val="59DCA5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41500"/>
    <w:multiLevelType w:val="hybridMultilevel"/>
    <w:tmpl w:val="E26CEB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666EC"/>
    <w:multiLevelType w:val="hybridMultilevel"/>
    <w:tmpl w:val="5ABEA34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3175EF"/>
    <w:multiLevelType w:val="hybridMultilevel"/>
    <w:tmpl w:val="BB3224E2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5A26263E"/>
    <w:multiLevelType w:val="hybridMultilevel"/>
    <w:tmpl w:val="EDAEE058"/>
    <w:lvl w:ilvl="0" w:tplc="04150011">
      <w:start w:val="1"/>
      <w:numFmt w:val="decimal"/>
      <w:lvlText w:val="%1)"/>
      <w:lvlJc w:val="left"/>
      <w:pPr>
        <w:ind w:left="2261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981" w:hanging="360"/>
      </w:pPr>
    </w:lvl>
    <w:lvl w:ilvl="2" w:tplc="0415001B" w:tentative="1">
      <w:start w:val="1"/>
      <w:numFmt w:val="lowerRoman"/>
      <w:lvlText w:val="%3."/>
      <w:lvlJc w:val="right"/>
      <w:pPr>
        <w:ind w:left="3701" w:hanging="180"/>
      </w:pPr>
    </w:lvl>
    <w:lvl w:ilvl="3" w:tplc="0415000F" w:tentative="1">
      <w:start w:val="1"/>
      <w:numFmt w:val="decimal"/>
      <w:lvlText w:val="%4."/>
      <w:lvlJc w:val="left"/>
      <w:pPr>
        <w:ind w:left="4421" w:hanging="360"/>
      </w:pPr>
    </w:lvl>
    <w:lvl w:ilvl="4" w:tplc="04150019" w:tentative="1">
      <w:start w:val="1"/>
      <w:numFmt w:val="lowerLetter"/>
      <w:lvlText w:val="%5."/>
      <w:lvlJc w:val="left"/>
      <w:pPr>
        <w:ind w:left="5141" w:hanging="360"/>
      </w:pPr>
    </w:lvl>
    <w:lvl w:ilvl="5" w:tplc="0415001B" w:tentative="1">
      <w:start w:val="1"/>
      <w:numFmt w:val="lowerRoman"/>
      <w:lvlText w:val="%6."/>
      <w:lvlJc w:val="right"/>
      <w:pPr>
        <w:ind w:left="5861" w:hanging="180"/>
      </w:pPr>
    </w:lvl>
    <w:lvl w:ilvl="6" w:tplc="0415000F" w:tentative="1">
      <w:start w:val="1"/>
      <w:numFmt w:val="decimal"/>
      <w:lvlText w:val="%7."/>
      <w:lvlJc w:val="left"/>
      <w:pPr>
        <w:ind w:left="6581" w:hanging="360"/>
      </w:pPr>
    </w:lvl>
    <w:lvl w:ilvl="7" w:tplc="04150019" w:tentative="1">
      <w:start w:val="1"/>
      <w:numFmt w:val="lowerLetter"/>
      <w:lvlText w:val="%8."/>
      <w:lvlJc w:val="left"/>
      <w:pPr>
        <w:ind w:left="7301" w:hanging="360"/>
      </w:pPr>
    </w:lvl>
    <w:lvl w:ilvl="8" w:tplc="0415001B" w:tentative="1">
      <w:start w:val="1"/>
      <w:numFmt w:val="lowerRoman"/>
      <w:lvlText w:val="%9."/>
      <w:lvlJc w:val="right"/>
      <w:pPr>
        <w:ind w:left="8021" w:hanging="180"/>
      </w:pPr>
    </w:lvl>
  </w:abstractNum>
  <w:abstractNum w:abstractNumId="25" w15:restartNumberingAfterBreak="0">
    <w:nsid w:val="5CC131BB"/>
    <w:multiLevelType w:val="hybridMultilevel"/>
    <w:tmpl w:val="8522CF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D71715"/>
    <w:multiLevelType w:val="hybridMultilevel"/>
    <w:tmpl w:val="6F4070D0"/>
    <w:lvl w:ilvl="0" w:tplc="272E6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5F4826"/>
    <w:multiLevelType w:val="hybridMultilevel"/>
    <w:tmpl w:val="1D7A5A36"/>
    <w:lvl w:ilvl="0" w:tplc="04150017">
      <w:start w:val="1"/>
      <w:numFmt w:val="lowerLetter"/>
      <w:lvlText w:val="%1)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8" w15:restartNumberingAfterBreak="0">
    <w:nsid w:val="641006AE"/>
    <w:multiLevelType w:val="hybridMultilevel"/>
    <w:tmpl w:val="0CDA6B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3602C7"/>
    <w:multiLevelType w:val="hybridMultilevel"/>
    <w:tmpl w:val="1C204ECC"/>
    <w:lvl w:ilvl="0" w:tplc="649E58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7B527D"/>
    <w:multiLevelType w:val="hybridMultilevel"/>
    <w:tmpl w:val="2CF048F4"/>
    <w:lvl w:ilvl="0" w:tplc="041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9B3236"/>
    <w:multiLevelType w:val="hybridMultilevel"/>
    <w:tmpl w:val="74E86D54"/>
    <w:lvl w:ilvl="0" w:tplc="C9E269B8">
      <w:start w:val="1"/>
      <w:numFmt w:val="lowerLetter"/>
      <w:lvlText w:val="%1)"/>
      <w:lvlJc w:val="left"/>
      <w:pPr>
        <w:ind w:left="1080" w:hanging="360"/>
      </w:pPr>
      <w:rPr>
        <w:rFonts w:hint="default"/>
        <w:strike/>
        <w:color w:val="00B05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AC7D1C"/>
    <w:multiLevelType w:val="multilevel"/>
    <w:tmpl w:val="4E78CF6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6BE02FD0"/>
    <w:multiLevelType w:val="hybridMultilevel"/>
    <w:tmpl w:val="188E7D98"/>
    <w:lvl w:ilvl="0" w:tplc="163C60C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522D70"/>
    <w:multiLevelType w:val="hybridMultilevel"/>
    <w:tmpl w:val="D96A4822"/>
    <w:lvl w:ilvl="0" w:tplc="BCA219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BE687A"/>
    <w:multiLevelType w:val="hybridMultilevel"/>
    <w:tmpl w:val="885221C6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7B455436"/>
    <w:multiLevelType w:val="hybridMultilevel"/>
    <w:tmpl w:val="EEC45A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14C77"/>
    <w:multiLevelType w:val="hybridMultilevel"/>
    <w:tmpl w:val="5DF88046"/>
    <w:lvl w:ilvl="0" w:tplc="8C0C3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1A59CF"/>
    <w:multiLevelType w:val="hybridMultilevel"/>
    <w:tmpl w:val="EE389A1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9E2F94"/>
    <w:multiLevelType w:val="hybridMultilevel"/>
    <w:tmpl w:val="733AD2F4"/>
    <w:lvl w:ilvl="0" w:tplc="047208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DD275D"/>
    <w:multiLevelType w:val="hybridMultilevel"/>
    <w:tmpl w:val="7BFE1D9C"/>
    <w:lvl w:ilvl="0" w:tplc="F48422D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6132698">
    <w:abstractNumId w:val="32"/>
  </w:num>
  <w:num w:numId="2" w16cid:durableId="1068502417">
    <w:abstractNumId w:val="40"/>
  </w:num>
  <w:num w:numId="3" w16cid:durableId="652300753">
    <w:abstractNumId w:val="26"/>
  </w:num>
  <w:num w:numId="4" w16cid:durableId="55788831">
    <w:abstractNumId w:val="38"/>
  </w:num>
  <w:num w:numId="5" w16cid:durableId="1770470734">
    <w:abstractNumId w:val="37"/>
  </w:num>
  <w:num w:numId="6" w16cid:durableId="628128883">
    <w:abstractNumId w:val="31"/>
  </w:num>
  <w:num w:numId="7" w16cid:durableId="397364485">
    <w:abstractNumId w:val="16"/>
  </w:num>
  <w:num w:numId="8" w16cid:durableId="207688131">
    <w:abstractNumId w:val="39"/>
  </w:num>
  <w:num w:numId="9" w16cid:durableId="643970892">
    <w:abstractNumId w:val="12"/>
  </w:num>
  <w:num w:numId="10" w16cid:durableId="541090638">
    <w:abstractNumId w:val="7"/>
  </w:num>
  <w:num w:numId="11" w16cid:durableId="1992176944">
    <w:abstractNumId w:val="17"/>
  </w:num>
  <w:num w:numId="12" w16cid:durableId="517893190">
    <w:abstractNumId w:val="8"/>
  </w:num>
  <w:num w:numId="13" w16cid:durableId="2012025180">
    <w:abstractNumId w:val="11"/>
  </w:num>
  <w:num w:numId="14" w16cid:durableId="420369614">
    <w:abstractNumId w:val="23"/>
  </w:num>
  <w:num w:numId="15" w16cid:durableId="402794989">
    <w:abstractNumId w:val="5"/>
  </w:num>
  <w:num w:numId="16" w16cid:durableId="665210085">
    <w:abstractNumId w:val="1"/>
  </w:num>
  <w:num w:numId="17" w16cid:durableId="964233508">
    <w:abstractNumId w:val="6"/>
  </w:num>
  <w:num w:numId="18" w16cid:durableId="1708722024">
    <w:abstractNumId w:val="30"/>
  </w:num>
  <w:num w:numId="19" w16cid:durableId="1629966704">
    <w:abstractNumId w:val="35"/>
  </w:num>
  <w:num w:numId="20" w16cid:durableId="146016790">
    <w:abstractNumId w:val="0"/>
  </w:num>
  <w:num w:numId="21" w16cid:durableId="739910449">
    <w:abstractNumId w:val="22"/>
  </w:num>
  <w:num w:numId="22" w16cid:durableId="1386828543">
    <w:abstractNumId w:val="28"/>
  </w:num>
  <w:num w:numId="23" w16cid:durableId="911893426">
    <w:abstractNumId w:val="36"/>
  </w:num>
  <w:num w:numId="24" w16cid:durableId="1954050494">
    <w:abstractNumId w:val="21"/>
  </w:num>
  <w:num w:numId="25" w16cid:durableId="1174220645">
    <w:abstractNumId w:val="4"/>
  </w:num>
  <w:num w:numId="26" w16cid:durableId="1877816688">
    <w:abstractNumId w:val="27"/>
  </w:num>
  <w:num w:numId="27" w16cid:durableId="1317684492">
    <w:abstractNumId w:val="19"/>
  </w:num>
  <w:num w:numId="28" w16cid:durableId="376855941">
    <w:abstractNumId w:val="20"/>
  </w:num>
  <w:num w:numId="29" w16cid:durableId="2063359219">
    <w:abstractNumId w:val="13"/>
  </w:num>
  <w:num w:numId="30" w16cid:durableId="376858917">
    <w:abstractNumId w:val="24"/>
  </w:num>
  <w:num w:numId="31" w16cid:durableId="281543311">
    <w:abstractNumId w:val="3"/>
  </w:num>
  <w:num w:numId="32" w16cid:durableId="1297754159">
    <w:abstractNumId w:val="33"/>
  </w:num>
  <w:num w:numId="33" w16cid:durableId="1527282944">
    <w:abstractNumId w:val="10"/>
  </w:num>
  <w:num w:numId="34" w16cid:durableId="714081817">
    <w:abstractNumId w:val="29"/>
  </w:num>
  <w:num w:numId="35" w16cid:durableId="598365944">
    <w:abstractNumId w:val="2"/>
  </w:num>
  <w:num w:numId="36" w16cid:durableId="967011564">
    <w:abstractNumId w:val="18"/>
  </w:num>
  <w:num w:numId="37" w16cid:durableId="1985353376">
    <w:abstractNumId w:val="34"/>
  </w:num>
  <w:num w:numId="38" w16cid:durableId="763571762">
    <w:abstractNumId w:val="9"/>
  </w:num>
  <w:num w:numId="39" w16cid:durableId="1874492016">
    <w:abstractNumId w:val="15"/>
  </w:num>
  <w:num w:numId="40" w16cid:durableId="2116169365">
    <w:abstractNumId w:val="25"/>
  </w:num>
  <w:num w:numId="41" w16cid:durableId="1170296749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jY3tDAxMjUzMzNS0lEKTi0uzszPAykwqgUAS19fOCwAAAA="/>
  </w:docVars>
  <w:rsids>
    <w:rsidRoot w:val="00FB2C43"/>
    <w:rsid w:val="00003554"/>
    <w:rsid w:val="00010469"/>
    <w:rsid w:val="000125DE"/>
    <w:rsid w:val="000133A1"/>
    <w:rsid w:val="000239C0"/>
    <w:rsid w:val="00027E5E"/>
    <w:rsid w:val="000528BB"/>
    <w:rsid w:val="00060AB0"/>
    <w:rsid w:val="0006105B"/>
    <w:rsid w:val="00061687"/>
    <w:rsid w:val="00062668"/>
    <w:rsid w:val="0006624F"/>
    <w:rsid w:val="00083E03"/>
    <w:rsid w:val="00084E9B"/>
    <w:rsid w:val="00087680"/>
    <w:rsid w:val="00096A16"/>
    <w:rsid w:val="000A0E48"/>
    <w:rsid w:val="000A5C68"/>
    <w:rsid w:val="000A6CB3"/>
    <w:rsid w:val="000B1230"/>
    <w:rsid w:val="000B1F10"/>
    <w:rsid w:val="000B5DF9"/>
    <w:rsid w:val="000B7B49"/>
    <w:rsid w:val="000C1E8A"/>
    <w:rsid w:val="000C6F54"/>
    <w:rsid w:val="000D29EF"/>
    <w:rsid w:val="000E1CE9"/>
    <w:rsid w:val="000E6B5B"/>
    <w:rsid w:val="000F09EA"/>
    <w:rsid w:val="000F12B5"/>
    <w:rsid w:val="000F378C"/>
    <w:rsid w:val="00104FD6"/>
    <w:rsid w:val="00116676"/>
    <w:rsid w:val="00125E27"/>
    <w:rsid w:val="00147E66"/>
    <w:rsid w:val="001A2D3B"/>
    <w:rsid w:val="001B4E08"/>
    <w:rsid w:val="001C0778"/>
    <w:rsid w:val="001C0BC7"/>
    <w:rsid w:val="001C65E8"/>
    <w:rsid w:val="001D7D10"/>
    <w:rsid w:val="001F4708"/>
    <w:rsid w:val="00200285"/>
    <w:rsid w:val="00206CBD"/>
    <w:rsid w:val="00207130"/>
    <w:rsid w:val="002141F7"/>
    <w:rsid w:val="00214735"/>
    <w:rsid w:val="0022398C"/>
    <w:rsid w:val="00224C71"/>
    <w:rsid w:val="00235804"/>
    <w:rsid w:val="002504C2"/>
    <w:rsid w:val="00254736"/>
    <w:rsid w:val="00260789"/>
    <w:rsid w:val="00262285"/>
    <w:rsid w:val="00274561"/>
    <w:rsid w:val="002760DD"/>
    <w:rsid w:val="00281237"/>
    <w:rsid w:val="00285D61"/>
    <w:rsid w:val="00290997"/>
    <w:rsid w:val="002A17EE"/>
    <w:rsid w:val="002A587E"/>
    <w:rsid w:val="002B1E7D"/>
    <w:rsid w:val="002B5794"/>
    <w:rsid w:val="002D159F"/>
    <w:rsid w:val="002D1C3C"/>
    <w:rsid w:val="002D4FD5"/>
    <w:rsid w:val="002E7A63"/>
    <w:rsid w:val="002F6827"/>
    <w:rsid w:val="0030431D"/>
    <w:rsid w:val="00306D25"/>
    <w:rsid w:val="003152E8"/>
    <w:rsid w:val="00316924"/>
    <w:rsid w:val="0031722E"/>
    <w:rsid w:val="003257CA"/>
    <w:rsid w:val="0033314D"/>
    <w:rsid w:val="00356082"/>
    <w:rsid w:val="00356E83"/>
    <w:rsid w:val="0036105B"/>
    <w:rsid w:val="00391AD6"/>
    <w:rsid w:val="003923B2"/>
    <w:rsid w:val="00396289"/>
    <w:rsid w:val="003A14E1"/>
    <w:rsid w:val="003A3604"/>
    <w:rsid w:val="003C09BF"/>
    <w:rsid w:val="003C3860"/>
    <w:rsid w:val="003D1B64"/>
    <w:rsid w:val="003D3CE9"/>
    <w:rsid w:val="003E56C1"/>
    <w:rsid w:val="003E6349"/>
    <w:rsid w:val="003E6901"/>
    <w:rsid w:val="003F4EC9"/>
    <w:rsid w:val="003F6026"/>
    <w:rsid w:val="003F69E8"/>
    <w:rsid w:val="00404334"/>
    <w:rsid w:val="0041639A"/>
    <w:rsid w:val="004233C2"/>
    <w:rsid w:val="004234B3"/>
    <w:rsid w:val="004313F2"/>
    <w:rsid w:val="004404FA"/>
    <w:rsid w:val="00440653"/>
    <w:rsid w:val="00447F75"/>
    <w:rsid w:val="00450535"/>
    <w:rsid w:val="00450C12"/>
    <w:rsid w:val="00457A3F"/>
    <w:rsid w:val="00457DCE"/>
    <w:rsid w:val="00461488"/>
    <w:rsid w:val="004623D1"/>
    <w:rsid w:val="00481C2D"/>
    <w:rsid w:val="00484605"/>
    <w:rsid w:val="0048480A"/>
    <w:rsid w:val="00493366"/>
    <w:rsid w:val="00493A5D"/>
    <w:rsid w:val="004A1384"/>
    <w:rsid w:val="004B3941"/>
    <w:rsid w:val="004C498C"/>
    <w:rsid w:val="004C65C8"/>
    <w:rsid w:val="004D1087"/>
    <w:rsid w:val="004D7EA8"/>
    <w:rsid w:val="004E3085"/>
    <w:rsid w:val="004E6237"/>
    <w:rsid w:val="004E671D"/>
    <w:rsid w:val="005056DA"/>
    <w:rsid w:val="00521268"/>
    <w:rsid w:val="00525C3A"/>
    <w:rsid w:val="00525F7C"/>
    <w:rsid w:val="00540F22"/>
    <w:rsid w:val="0055104A"/>
    <w:rsid w:val="00563FE7"/>
    <w:rsid w:val="005645AE"/>
    <w:rsid w:val="00564635"/>
    <w:rsid w:val="00586D92"/>
    <w:rsid w:val="00591820"/>
    <w:rsid w:val="005A5513"/>
    <w:rsid w:val="005B34E7"/>
    <w:rsid w:val="005C29BD"/>
    <w:rsid w:val="005C5666"/>
    <w:rsid w:val="005C5905"/>
    <w:rsid w:val="005D0B89"/>
    <w:rsid w:val="005D5A6A"/>
    <w:rsid w:val="005E2AF9"/>
    <w:rsid w:val="005E67AD"/>
    <w:rsid w:val="005F421F"/>
    <w:rsid w:val="005F4A5D"/>
    <w:rsid w:val="005F644B"/>
    <w:rsid w:val="006020AC"/>
    <w:rsid w:val="006109B9"/>
    <w:rsid w:val="006123E2"/>
    <w:rsid w:val="00613AB7"/>
    <w:rsid w:val="00616F18"/>
    <w:rsid w:val="006311AF"/>
    <w:rsid w:val="00642A79"/>
    <w:rsid w:val="00656D6A"/>
    <w:rsid w:val="00656F78"/>
    <w:rsid w:val="00664E52"/>
    <w:rsid w:val="00674823"/>
    <w:rsid w:val="006810C7"/>
    <w:rsid w:val="00687AC9"/>
    <w:rsid w:val="006A1238"/>
    <w:rsid w:val="006A7CE1"/>
    <w:rsid w:val="006B244C"/>
    <w:rsid w:val="006B55AB"/>
    <w:rsid w:val="006C632D"/>
    <w:rsid w:val="006E4291"/>
    <w:rsid w:val="006F314F"/>
    <w:rsid w:val="006F780B"/>
    <w:rsid w:val="007136AA"/>
    <w:rsid w:val="00722FAE"/>
    <w:rsid w:val="00735805"/>
    <w:rsid w:val="00736850"/>
    <w:rsid w:val="007530A1"/>
    <w:rsid w:val="00765C83"/>
    <w:rsid w:val="007864F6"/>
    <w:rsid w:val="007900EC"/>
    <w:rsid w:val="00791BFF"/>
    <w:rsid w:val="007A595F"/>
    <w:rsid w:val="007B27B5"/>
    <w:rsid w:val="007D13B4"/>
    <w:rsid w:val="007D3C25"/>
    <w:rsid w:val="007E0EE8"/>
    <w:rsid w:val="007F3B37"/>
    <w:rsid w:val="0081769F"/>
    <w:rsid w:val="00820751"/>
    <w:rsid w:val="00837F94"/>
    <w:rsid w:val="00841F9C"/>
    <w:rsid w:val="008431F8"/>
    <w:rsid w:val="0085312B"/>
    <w:rsid w:val="00863B46"/>
    <w:rsid w:val="00867065"/>
    <w:rsid w:val="008715BF"/>
    <w:rsid w:val="00875AAD"/>
    <w:rsid w:val="00876312"/>
    <w:rsid w:val="0088406E"/>
    <w:rsid w:val="008932A5"/>
    <w:rsid w:val="008B2A1F"/>
    <w:rsid w:val="008C01B8"/>
    <w:rsid w:val="008C327B"/>
    <w:rsid w:val="008D3E05"/>
    <w:rsid w:val="009015DD"/>
    <w:rsid w:val="00903FC5"/>
    <w:rsid w:val="009212BB"/>
    <w:rsid w:val="009231F9"/>
    <w:rsid w:val="00935077"/>
    <w:rsid w:val="00956345"/>
    <w:rsid w:val="009564BE"/>
    <w:rsid w:val="00957549"/>
    <w:rsid w:val="009602BD"/>
    <w:rsid w:val="009674B2"/>
    <w:rsid w:val="00972D4E"/>
    <w:rsid w:val="009741F3"/>
    <w:rsid w:val="00977F46"/>
    <w:rsid w:val="00981465"/>
    <w:rsid w:val="0098192F"/>
    <w:rsid w:val="00985C4F"/>
    <w:rsid w:val="0099162C"/>
    <w:rsid w:val="009926C8"/>
    <w:rsid w:val="00997009"/>
    <w:rsid w:val="009A4D3C"/>
    <w:rsid w:val="009A5EE1"/>
    <w:rsid w:val="009A6B8D"/>
    <w:rsid w:val="009B5971"/>
    <w:rsid w:val="009C2912"/>
    <w:rsid w:val="009C5B57"/>
    <w:rsid w:val="009C7A61"/>
    <w:rsid w:val="009D09D2"/>
    <w:rsid w:val="009D17F9"/>
    <w:rsid w:val="009E23ED"/>
    <w:rsid w:val="009E5E4B"/>
    <w:rsid w:val="009E6238"/>
    <w:rsid w:val="009F0E05"/>
    <w:rsid w:val="00A17B0B"/>
    <w:rsid w:val="00A35469"/>
    <w:rsid w:val="00A409FF"/>
    <w:rsid w:val="00A40C96"/>
    <w:rsid w:val="00A4117C"/>
    <w:rsid w:val="00A56F3D"/>
    <w:rsid w:val="00A57864"/>
    <w:rsid w:val="00A66111"/>
    <w:rsid w:val="00A717FD"/>
    <w:rsid w:val="00A816EC"/>
    <w:rsid w:val="00A85597"/>
    <w:rsid w:val="00A91BEE"/>
    <w:rsid w:val="00A971CF"/>
    <w:rsid w:val="00AA1900"/>
    <w:rsid w:val="00AB4722"/>
    <w:rsid w:val="00AB4774"/>
    <w:rsid w:val="00AC0CBC"/>
    <w:rsid w:val="00AC55D1"/>
    <w:rsid w:val="00AC73F3"/>
    <w:rsid w:val="00AC7734"/>
    <w:rsid w:val="00AE621E"/>
    <w:rsid w:val="00AF2F90"/>
    <w:rsid w:val="00AF7572"/>
    <w:rsid w:val="00B00BC9"/>
    <w:rsid w:val="00B046DA"/>
    <w:rsid w:val="00B12199"/>
    <w:rsid w:val="00B24E02"/>
    <w:rsid w:val="00B31CD9"/>
    <w:rsid w:val="00B5342F"/>
    <w:rsid w:val="00B5695A"/>
    <w:rsid w:val="00B613F0"/>
    <w:rsid w:val="00B61D68"/>
    <w:rsid w:val="00BA25AF"/>
    <w:rsid w:val="00BA3F11"/>
    <w:rsid w:val="00BA64AA"/>
    <w:rsid w:val="00BB00DD"/>
    <w:rsid w:val="00BB5688"/>
    <w:rsid w:val="00BC3CE5"/>
    <w:rsid w:val="00BC695E"/>
    <w:rsid w:val="00BD00A5"/>
    <w:rsid w:val="00BD558B"/>
    <w:rsid w:val="00BE09B5"/>
    <w:rsid w:val="00BE1436"/>
    <w:rsid w:val="00BE36C3"/>
    <w:rsid w:val="00BE6F73"/>
    <w:rsid w:val="00BF2DB2"/>
    <w:rsid w:val="00BF6178"/>
    <w:rsid w:val="00C13EA0"/>
    <w:rsid w:val="00C152A4"/>
    <w:rsid w:val="00C255C9"/>
    <w:rsid w:val="00C268E5"/>
    <w:rsid w:val="00C330A4"/>
    <w:rsid w:val="00C331C6"/>
    <w:rsid w:val="00C35C3E"/>
    <w:rsid w:val="00C41BE3"/>
    <w:rsid w:val="00C42815"/>
    <w:rsid w:val="00C44435"/>
    <w:rsid w:val="00C53F48"/>
    <w:rsid w:val="00C54363"/>
    <w:rsid w:val="00C544A5"/>
    <w:rsid w:val="00C55BD9"/>
    <w:rsid w:val="00C74337"/>
    <w:rsid w:val="00C826B7"/>
    <w:rsid w:val="00C91906"/>
    <w:rsid w:val="00C93926"/>
    <w:rsid w:val="00CC0450"/>
    <w:rsid w:val="00CC5C9F"/>
    <w:rsid w:val="00CD6134"/>
    <w:rsid w:val="00CD6C01"/>
    <w:rsid w:val="00D0061D"/>
    <w:rsid w:val="00D11338"/>
    <w:rsid w:val="00D16FEC"/>
    <w:rsid w:val="00D26998"/>
    <w:rsid w:val="00D27D9C"/>
    <w:rsid w:val="00D37D0E"/>
    <w:rsid w:val="00D41EB8"/>
    <w:rsid w:val="00D53C08"/>
    <w:rsid w:val="00D54ED4"/>
    <w:rsid w:val="00D5724E"/>
    <w:rsid w:val="00D57E35"/>
    <w:rsid w:val="00D6081A"/>
    <w:rsid w:val="00D7109B"/>
    <w:rsid w:val="00D74B42"/>
    <w:rsid w:val="00D75773"/>
    <w:rsid w:val="00D80D07"/>
    <w:rsid w:val="00D82885"/>
    <w:rsid w:val="00D856DB"/>
    <w:rsid w:val="00D8781F"/>
    <w:rsid w:val="00DA2540"/>
    <w:rsid w:val="00DC75A8"/>
    <w:rsid w:val="00E05253"/>
    <w:rsid w:val="00E24181"/>
    <w:rsid w:val="00E3291A"/>
    <w:rsid w:val="00E46045"/>
    <w:rsid w:val="00E473EC"/>
    <w:rsid w:val="00E52AFD"/>
    <w:rsid w:val="00E542B4"/>
    <w:rsid w:val="00E553CB"/>
    <w:rsid w:val="00E55AEB"/>
    <w:rsid w:val="00E60DFF"/>
    <w:rsid w:val="00E61784"/>
    <w:rsid w:val="00E67A07"/>
    <w:rsid w:val="00E73C4F"/>
    <w:rsid w:val="00E81576"/>
    <w:rsid w:val="00E86FC6"/>
    <w:rsid w:val="00EA394A"/>
    <w:rsid w:val="00EA4D63"/>
    <w:rsid w:val="00EB3CDB"/>
    <w:rsid w:val="00EB426E"/>
    <w:rsid w:val="00EC1FFD"/>
    <w:rsid w:val="00EC23D4"/>
    <w:rsid w:val="00ED43F0"/>
    <w:rsid w:val="00EF02BE"/>
    <w:rsid w:val="00EF337F"/>
    <w:rsid w:val="00F0643D"/>
    <w:rsid w:val="00F06D21"/>
    <w:rsid w:val="00F11CC9"/>
    <w:rsid w:val="00F16B51"/>
    <w:rsid w:val="00F213C3"/>
    <w:rsid w:val="00F3462A"/>
    <w:rsid w:val="00F4575B"/>
    <w:rsid w:val="00F55E1B"/>
    <w:rsid w:val="00F612C2"/>
    <w:rsid w:val="00F61583"/>
    <w:rsid w:val="00F61B69"/>
    <w:rsid w:val="00F67D54"/>
    <w:rsid w:val="00F7434A"/>
    <w:rsid w:val="00F867C0"/>
    <w:rsid w:val="00F8710A"/>
    <w:rsid w:val="00F9142D"/>
    <w:rsid w:val="00F93D22"/>
    <w:rsid w:val="00F9433F"/>
    <w:rsid w:val="00FA16A1"/>
    <w:rsid w:val="00FA3F50"/>
    <w:rsid w:val="00FA46F5"/>
    <w:rsid w:val="00FB2C43"/>
    <w:rsid w:val="00FB4649"/>
    <w:rsid w:val="00FB5E10"/>
    <w:rsid w:val="00FC24E4"/>
    <w:rsid w:val="00FC5C4A"/>
    <w:rsid w:val="00FF3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8FE7E"/>
  <w15:chartTrackingRefBased/>
  <w15:docId w15:val="{0F737A4A-09D3-460A-A86B-DFBE1BC8B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B2C43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link w:val="Nagwek1Znak"/>
    <w:qFormat/>
    <w:rsid w:val="00FB2C4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B2C43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apple-style-span">
    <w:name w:val="apple-style-span"/>
    <w:basedOn w:val="Domylnaczcionkaakapitu"/>
    <w:rsid w:val="00FB2C43"/>
  </w:style>
  <w:style w:type="character" w:styleId="Hipercze">
    <w:name w:val="Hyperlink"/>
    <w:rsid w:val="00FB2C43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FB2C43"/>
    <w:pPr>
      <w:spacing w:after="0" w:line="240" w:lineRule="auto"/>
      <w:jc w:val="right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link w:val="Tekstpodstawowy"/>
    <w:rsid w:val="00FB2C4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B2C43"/>
    <w:pPr>
      <w:ind w:left="720"/>
    </w:pPr>
    <w:rPr>
      <w:rFonts w:cs="Calibri"/>
    </w:rPr>
  </w:style>
  <w:style w:type="paragraph" w:customStyle="1" w:styleId="Akapitzlist1">
    <w:name w:val="Akapit z listą1"/>
    <w:basedOn w:val="Normalny"/>
    <w:rsid w:val="00FB2C43"/>
    <w:pPr>
      <w:ind w:left="720"/>
      <w:contextualSpacing/>
    </w:pPr>
    <w:rPr>
      <w:rFonts w:eastAsia="Times New Roman"/>
    </w:rPr>
  </w:style>
  <w:style w:type="paragraph" w:customStyle="1" w:styleId="Akapitzlist2">
    <w:name w:val="Akapit z listą2"/>
    <w:basedOn w:val="Normalny"/>
    <w:rsid w:val="00FB2C43"/>
    <w:pPr>
      <w:ind w:left="720"/>
      <w:contextualSpacing/>
    </w:pPr>
    <w:rPr>
      <w:rFonts w:eastAsia="Times New Roman"/>
    </w:rPr>
  </w:style>
  <w:style w:type="paragraph" w:styleId="Tytu">
    <w:name w:val="Title"/>
    <w:basedOn w:val="Normalny"/>
    <w:link w:val="TytuZnak"/>
    <w:qFormat/>
    <w:rsid w:val="00FB2C4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FB2C43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331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3314D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3E6901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1DAC8-6FF8-4901-8222-6504BF53E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_Zyskowska</dc:creator>
  <cp:keywords/>
  <cp:lastModifiedBy>Pawłowski Jacek</cp:lastModifiedBy>
  <cp:revision>2</cp:revision>
  <cp:lastPrinted>2018-11-09T11:02:00Z</cp:lastPrinted>
  <dcterms:created xsi:type="dcterms:W3CDTF">2022-09-29T08:18:00Z</dcterms:created>
  <dcterms:modified xsi:type="dcterms:W3CDTF">2022-09-29T08:18:00Z</dcterms:modified>
</cp:coreProperties>
</file>